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9FBF2B" w14:textId="293E73F7" w:rsidR="001F107D" w:rsidRPr="002C5F64" w:rsidRDefault="001F107D" w:rsidP="002C5F64">
      <w:pPr>
        <w:jc w:val="center"/>
        <w:rPr>
          <w:rFonts w:ascii="Arial" w:eastAsia="Calibri" w:hAnsi="Arial" w:cs="Arial"/>
          <w:b/>
          <w:sz w:val="36"/>
          <w:szCs w:val="32"/>
        </w:rPr>
      </w:pPr>
      <w:r w:rsidRPr="002C5F64">
        <w:rPr>
          <w:rFonts w:ascii="Arial" w:eastAsia="Calibri" w:hAnsi="Arial" w:cs="Arial"/>
          <w:b/>
          <w:sz w:val="36"/>
          <w:szCs w:val="32"/>
        </w:rPr>
        <w:t xml:space="preserve">Clubs </w:t>
      </w:r>
      <w:r w:rsidR="002C5F64" w:rsidRPr="002C5F64">
        <w:rPr>
          <w:rFonts w:ascii="Arial" w:eastAsia="Calibri" w:hAnsi="Arial" w:cs="Arial"/>
          <w:b/>
          <w:sz w:val="36"/>
          <w:szCs w:val="32"/>
        </w:rPr>
        <w:t>Activities for</w:t>
      </w:r>
      <w:r w:rsidRPr="002C5F64">
        <w:rPr>
          <w:rFonts w:ascii="Arial" w:eastAsia="Calibri" w:hAnsi="Arial" w:cs="Arial"/>
          <w:b/>
          <w:sz w:val="36"/>
          <w:szCs w:val="32"/>
        </w:rPr>
        <w:t xml:space="preserve"> </w:t>
      </w:r>
      <w:r w:rsidR="002C5F64" w:rsidRPr="002C5F64">
        <w:rPr>
          <w:rFonts w:ascii="Arial" w:eastAsia="Calibri" w:hAnsi="Arial" w:cs="Arial"/>
          <w:b/>
          <w:color w:val="FF0000"/>
          <w:sz w:val="36"/>
          <w:szCs w:val="32"/>
        </w:rPr>
        <w:t>2021</w:t>
      </w:r>
    </w:p>
    <w:p w14:paraId="16757824" w14:textId="1B0ED7D7" w:rsidR="001F107D" w:rsidRDefault="001F107D" w:rsidP="001F107D">
      <w:pPr>
        <w:rPr>
          <w:rFonts w:ascii="Arial" w:eastAsia="Calibri" w:hAnsi="Arial" w:cs="Arial"/>
        </w:rPr>
      </w:pPr>
    </w:p>
    <w:p w14:paraId="237B20CF" w14:textId="77777777" w:rsidR="002C5F64" w:rsidRPr="002C5F64" w:rsidRDefault="002C5F64" w:rsidP="001F107D">
      <w:pPr>
        <w:rPr>
          <w:rFonts w:ascii="Arial" w:eastAsia="Calibri" w:hAnsi="Arial" w:cs="Arial"/>
        </w:rPr>
      </w:pPr>
    </w:p>
    <w:p w14:paraId="338EB44D" w14:textId="7A01BE13" w:rsidR="001F107D" w:rsidRPr="002C5F64" w:rsidRDefault="001F107D" w:rsidP="001F107D">
      <w:pPr>
        <w:jc w:val="both"/>
        <w:rPr>
          <w:rFonts w:ascii="Arial" w:eastAsia="Calibri" w:hAnsi="Arial" w:cs="Arial"/>
        </w:rPr>
      </w:pPr>
      <w:r w:rsidRPr="002C5F64">
        <w:rPr>
          <w:rFonts w:ascii="Arial" w:eastAsia="Calibri" w:hAnsi="Arial" w:cs="Arial"/>
        </w:rPr>
        <w:t xml:space="preserve">Don’t forget that for </w:t>
      </w:r>
      <w:r w:rsidRPr="002C5F64">
        <w:rPr>
          <w:rFonts w:ascii="Arial" w:eastAsia="Calibri" w:hAnsi="Arial" w:cs="Arial"/>
          <w:b/>
        </w:rPr>
        <w:t>EVERY</w:t>
      </w:r>
      <w:r w:rsidRPr="002C5F64">
        <w:rPr>
          <w:rFonts w:ascii="Arial" w:eastAsia="Calibri" w:hAnsi="Arial" w:cs="Arial"/>
        </w:rPr>
        <w:t xml:space="preserve"> ev</w:t>
      </w:r>
      <w:r w:rsidR="002210C1">
        <w:rPr>
          <w:rFonts w:ascii="Arial" w:eastAsia="Calibri" w:hAnsi="Arial" w:cs="Arial"/>
        </w:rPr>
        <w:t>ent (physical and online) your club holds you must ‘Create</w:t>
      </w:r>
      <w:r w:rsidRPr="002C5F64">
        <w:rPr>
          <w:rFonts w:ascii="Arial" w:eastAsia="Calibri" w:hAnsi="Arial" w:cs="Arial"/>
        </w:rPr>
        <w:t xml:space="preserve"> Event’ through </w:t>
      </w:r>
      <w:r w:rsidR="002C5F64" w:rsidRPr="002C5F64">
        <w:rPr>
          <w:rFonts w:ascii="Arial" w:eastAsia="Calibri" w:hAnsi="Arial" w:cs="Arial"/>
        </w:rPr>
        <w:t xml:space="preserve">‘My Account’ of the </w:t>
      </w:r>
      <w:proofErr w:type="spellStart"/>
      <w:r w:rsidR="002C5F64" w:rsidRPr="002C5F64">
        <w:rPr>
          <w:rFonts w:ascii="Arial" w:eastAsia="Calibri" w:hAnsi="Arial" w:cs="Arial"/>
        </w:rPr>
        <w:t>UniClub</w:t>
      </w:r>
      <w:proofErr w:type="spellEnd"/>
      <w:r w:rsidR="002C5F64" w:rsidRPr="002C5F64">
        <w:rPr>
          <w:rFonts w:ascii="Arial" w:eastAsia="Calibri" w:hAnsi="Arial" w:cs="Arial"/>
        </w:rPr>
        <w:t xml:space="preserve"> Website.</w:t>
      </w:r>
      <w:r w:rsidR="002C5F64">
        <w:rPr>
          <w:rFonts w:ascii="Arial" w:eastAsia="Calibri" w:hAnsi="Arial" w:cs="Arial"/>
        </w:rPr>
        <w:t xml:space="preserve"> </w:t>
      </w:r>
      <w:r w:rsidR="002210C1">
        <w:rPr>
          <w:rFonts w:ascii="Arial" w:eastAsia="Calibri" w:hAnsi="Arial" w:cs="Arial"/>
        </w:rPr>
        <w:t xml:space="preserve">Your club </w:t>
      </w:r>
      <w:r w:rsidR="00736C5C">
        <w:rPr>
          <w:rFonts w:ascii="Arial" w:eastAsia="Calibri" w:hAnsi="Arial" w:cs="Arial"/>
        </w:rPr>
        <w:t>should plan on</w:t>
      </w:r>
      <w:r w:rsidR="002210C1">
        <w:rPr>
          <w:rFonts w:ascii="Arial" w:eastAsia="Calibri" w:hAnsi="Arial" w:cs="Arial"/>
        </w:rPr>
        <w:t xml:space="preserve"> hold</w:t>
      </w:r>
      <w:r w:rsidR="00736C5C">
        <w:rPr>
          <w:rFonts w:ascii="Arial" w:eastAsia="Calibri" w:hAnsi="Arial" w:cs="Arial"/>
        </w:rPr>
        <w:t>ing</w:t>
      </w:r>
      <w:r w:rsidR="00F360E9">
        <w:rPr>
          <w:rFonts w:ascii="Arial" w:eastAsia="Calibri" w:hAnsi="Arial" w:cs="Arial"/>
        </w:rPr>
        <w:t xml:space="preserve"> at least two events every</w:t>
      </w:r>
      <w:bookmarkStart w:id="0" w:name="_GoBack"/>
      <w:bookmarkEnd w:id="0"/>
      <w:r w:rsidR="002210C1">
        <w:rPr>
          <w:rFonts w:ascii="Arial" w:eastAsia="Calibri" w:hAnsi="Arial" w:cs="Arial"/>
        </w:rPr>
        <w:t xml:space="preserve"> semester. </w:t>
      </w:r>
    </w:p>
    <w:p w14:paraId="70D99F46" w14:textId="77777777" w:rsidR="002C5F64" w:rsidRPr="002C5F64" w:rsidRDefault="002C5F64" w:rsidP="002C5F64">
      <w:pPr>
        <w:jc w:val="center"/>
        <w:rPr>
          <w:rFonts w:ascii="Arial" w:eastAsia="Calibri" w:hAnsi="Arial" w:cs="Arial"/>
          <w:b/>
          <w:u w:val="single"/>
        </w:rPr>
      </w:pPr>
    </w:p>
    <w:p w14:paraId="699FBE18" w14:textId="4A210C17" w:rsidR="002C5F64" w:rsidRPr="002C5F64" w:rsidRDefault="002C5F64" w:rsidP="002C5F64">
      <w:pPr>
        <w:jc w:val="center"/>
        <w:rPr>
          <w:rFonts w:ascii="Arial" w:eastAsia="Calibri" w:hAnsi="Arial" w:cs="Arial"/>
          <w:b/>
          <w:u w:val="single"/>
        </w:rPr>
      </w:pPr>
      <w:r w:rsidRPr="002C5F64">
        <w:rPr>
          <w:rFonts w:ascii="Arial" w:eastAsia="Calibri" w:hAnsi="Arial" w:cs="Arial"/>
          <w:b/>
          <w:u w:val="single"/>
        </w:rPr>
        <w:t>Semester 1</w:t>
      </w:r>
    </w:p>
    <w:p w14:paraId="04A7C2CC" w14:textId="77777777" w:rsidR="001F107D" w:rsidRPr="003D528B" w:rsidRDefault="001F107D" w:rsidP="001F107D">
      <w:pPr>
        <w:rPr>
          <w:rFonts w:ascii="Calibri" w:eastAsia="Calibri" w:hAnsi="Calibri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27"/>
        <w:gridCol w:w="1417"/>
        <w:gridCol w:w="1843"/>
        <w:gridCol w:w="3544"/>
      </w:tblGrid>
      <w:tr w:rsidR="001F107D" w:rsidRPr="003D528B" w14:paraId="10092DD7" w14:textId="77777777" w:rsidTr="000D7894">
        <w:tc>
          <w:tcPr>
            <w:tcW w:w="3227" w:type="dxa"/>
          </w:tcPr>
          <w:p w14:paraId="32E8B0E6" w14:textId="77777777" w:rsidR="001F107D" w:rsidRPr="003D528B" w:rsidRDefault="001F107D" w:rsidP="000D7894">
            <w:pPr>
              <w:jc w:val="center"/>
              <w:rPr>
                <w:rFonts w:ascii="Calibri" w:eastAsia="Calibri" w:hAnsi="Calibri" w:cs="Arial"/>
                <w:b/>
              </w:rPr>
            </w:pPr>
            <w:r w:rsidRPr="003D528B">
              <w:rPr>
                <w:rFonts w:ascii="Calibri" w:eastAsia="Calibri" w:hAnsi="Calibri" w:cs="Arial"/>
                <w:b/>
              </w:rPr>
              <w:t>Event</w:t>
            </w:r>
          </w:p>
        </w:tc>
        <w:tc>
          <w:tcPr>
            <w:tcW w:w="1417" w:type="dxa"/>
          </w:tcPr>
          <w:p w14:paraId="23D74884" w14:textId="77777777" w:rsidR="001F107D" w:rsidRPr="003D528B" w:rsidRDefault="001F107D" w:rsidP="000D7894">
            <w:pPr>
              <w:jc w:val="center"/>
              <w:rPr>
                <w:rFonts w:ascii="Calibri" w:eastAsia="Calibri" w:hAnsi="Calibri" w:cs="Arial"/>
                <w:b/>
              </w:rPr>
            </w:pPr>
            <w:r w:rsidRPr="003D528B">
              <w:rPr>
                <w:rFonts w:ascii="Calibri" w:eastAsia="Calibri" w:hAnsi="Calibri" w:cs="Arial"/>
                <w:b/>
              </w:rPr>
              <w:t>Date</w:t>
            </w:r>
          </w:p>
        </w:tc>
        <w:tc>
          <w:tcPr>
            <w:tcW w:w="1843" w:type="dxa"/>
          </w:tcPr>
          <w:p w14:paraId="1505A515" w14:textId="77777777" w:rsidR="001F107D" w:rsidRPr="003D528B" w:rsidRDefault="001F107D" w:rsidP="000D7894">
            <w:pPr>
              <w:jc w:val="center"/>
              <w:rPr>
                <w:rFonts w:ascii="Calibri" w:eastAsia="Calibri" w:hAnsi="Calibri" w:cs="Arial"/>
                <w:b/>
              </w:rPr>
            </w:pPr>
            <w:r w:rsidRPr="003D528B">
              <w:rPr>
                <w:rFonts w:ascii="Calibri" w:eastAsia="Calibri" w:hAnsi="Calibri" w:cs="Arial"/>
                <w:b/>
              </w:rPr>
              <w:t>Venue</w:t>
            </w:r>
          </w:p>
        </w:tc>
        <w:tc>
          <w:tcPr>
            <w:tcW w:w="3544" w:type="dxa"/>
          </w:tcPr>
          <w:p w14:paraId="149AC1CA" w14:textId="77777777" w:rsidR="001F107D" w:rsidRPr="003D528B" w:rsidRDefault="001F107D" w:rsidP="000D7894">
            <w:pPr>
              <w:jc w:val="center"/>
              <w:rPr>
                <w:rFonts w:ascii="Calibri" w:eastAsia="Calibri" w:hAnsi="Calibri" w:cs="Arial"/>
                <w:b/>
              </w:rPr>
            </w:pPr>
            <w:r w:rsidRPr="003D528B">
              <w:rPr>
                <w:rFonts w:ascii="Calibri" w:eastAsia="Calibri" w:hAnsi="Calibri" w:cs="Arial"/>
                <w:b/>
              </w:rPr>
              <w:t>Comments</w:t>
            </w:r>
          </w:p>
        </w:tc>
      </w:tr>
      <w:tr w:rsidR="001F107D" w:rsidRPr="003D528B" w14:paraId="23B51C29" w14:textId="77777777" w:rsidTr="000D7894">
        <w:tc>
          <w:tcPr>
            <w:tcW w:w="3227" w:type="dxa"/>
          </w:tcPr>
          <w:p w14:paraId="4B304136" w14:textId="77777777" w:rsidR="001F107D" w:rsidRPr="003D528B" w:rsidRDefault="001F107D" w:rsidP="000D7894">
            <w:pPr>
              <w:rPr>
                <w:rFonts w:ascii="Calibri" w:eastAsia="Calibri" w:hAnsi="Calibri" w:cs="Arial"/>
              </w:rPr>
            </w:pPr>
          </w:p>
          <w:p w14:paraId="15427FA0" w14:textId="77777777" w:rsidR="001F107D" w:rsidRPr="003D528B" w:rsidRDefault="001F107D" w:rsidP="000D7894">
            <w:pPr>
              <w:rPr>
                <w:rFonts w:ascii="Calibri" w:eastAsia="Calibri" w:hAnsi="Calibri" w:cs="Arial"/>
              </w:rPr>
            </w:pPr>
          </w:p>
        </w:tc>
        <w:tc>
          <w:tcPr>
            <w:tcW w:w="1417" w:type="dxa"/>
          </w:tcPr>
          <w:p w14:paraId="3326C9C9" w14:textId="77777777" w:rsidR="001F107D" w:rsidRPr="003D528B" w:rsidRDefault="001F107D" w:rsidP="000D7894">
            <w:pPr>
              <w:rPr>
                <w:rFonts w:ascii="Calibri" w:eastAsia="Calibri" w:hAnsi="Calibri" w:cs="Arial"/>
              </w:rPr>
            </w:pPr>
          </w:p>
        </w:tc>
        <w:tc>
          <w:tcPr>
            <w:tcW w:w="1843" w:type="dxa"/>
          </w:tcPr>
          <w:p w14:paraId="7217E162" w14:textId="77777777" w:rsidR="001F107D" w:rsidRPr="003D528B" w:rsidRDefault="001F107D" w:rsidP="000D7894">
            <w:pPr>
              <w:rPr>
                <w:rFonts w:ascii="Calibri" w:eastAsia="Calibri" w:hAnsi="Calibri" w:cs="Arial"/>
              </w:rPr>
            </w:pPr>
          </w:p>
        </w:tc>
        <w:tc>
          <w:tcPr>
            <w:tcW w:w="3544" w:type="dxa"/>
          </w:tcPr>
          <w:p w14:paraId="192E63BE" w14:textId="77777777" w:rsidR="001F107D" w:rsidRPr="003D528B" w:rsidRDefault="001F107D" w:rsidP="000D7894">
            <w:pPr>
              <w:rPr>
                <w:rFonts w:ascii="Calibri" w:eastAsia="Calibri" w:hAnsi="Calibri" w:cs="Arial"/>
              </w:rPr>
            </w:pPr>
          </w:p>
        </w:tc>
      </w:tr>
      <w:tr w:rsidR="001F107D" w:rsidRPr="003D528B" w14:paraId="2C3640D0" w14:textId="77777777" w:rsidTr="000D7894">
        <w:tc>
          <w:tcPr>
            <w:tcW w:w="3227" w:type="dxa"/>
          </w:tcPr>
          <w:p w14:paraId="760603D8" w14:textId="77777777" w:rsidR="001F107D" w:rsidRPr="003D528B" w:rsidRDefault="001F107D" w:rsidP="000D7894">
            <w:pPr>
              <w:rPr>
                <w:rFonts w:ascii="Calibri" w:eastAsia="Calibri" w:hAnsi="Calibri" w:cs="Arial"/>
              </w:rPr>
            </w:pPr>
          </w:p>
          <w:p w14:paraId="5FCE6316" w14:textId="77777777" w:rsidR="001F107D" w:rsidRPr="003D528B" w:rsidRDefault="001F107D" w:rsidP="000D7894">
            <w:pPr>
              <w:rPr>
                <w:rFonts w:ascii="Calibri" w:eastAsia="Calibri" w:hAnsi="Calibri" w:cs="Arial"/>
              </w:rPr>
            </w:pPr>
          </w:p>
        </w:tc>
        <w:tc>
          <w:tcPr>
            <w:tcW w:w="1417" w:type="dxa"/>
          </w:tcPr>
          <w:p w14:paraId="0BBC394F" w14:textId="77777777" w:rsidR="001F107D" w:rsidRPr="003D528B" w:rsidRDefault="001F107D" w:rsidP="000D7894">
            <w:pPr>
              <w:rPr>
                <w:rFonts w:ascii="Calibri" w:eastAsia="Calibri" w:hAnsi="Calibri" w:cs="Arial"/>
              </w:rPr>
            </w:pPr>
          </w:p>
        </w:tc>
        <w:tc>
          <w:tcPr>
            <w:tcW w:w="1843" w:type="dxa"/>
          </w:tcPr>
          <w:p w14:paraId="4EEF37E8" w14:textId="77777777" w:rsidR="001F107D" w:rsidRPr="003D528B" w:rsidRDefault="001F107D" w:rsidP="000D7894">
            <w:pPr>
              <w:rPr>
                <w:rFonts w:ascii="Calibri" w:eastAsia="Calibri" w:hAnsi="Calibri" w:cs="Arial"/>
              </w:rPr>
            </w:pPr>
          </w:p>
        </w:tc>
        <w:tc>
          <w:tcPr>
            <w:tcW w:w="3544" w:type="dxa"/>
          </w:tcPr>
          <w:p w14:paraId="4A409F90" w14:textId="77777777" w:rsidR="001F107D" w:rsidRPr="003D528B" w:rsidRDefault="001F107D" w:rsidP="000D7894">
            <w:pPr>
              <w:rPr>
                <w:rFonts w:ascii="Calibri" w:eastAsia="Calibri" w:hAnsi="Calibri" w:cs="Arial"/>
              </w:rPr>
            </w:pPr>
          </w:p>
        </w:tc>
      </w:tr>
      <w:tr w:rsidR="001F107D" w:rsidRPr="003D528B" w14:paraId="1E416557" w14:textId="77777777" w:rsidTr="000D7894">
        <w:tc>
          <w:tcPr>
            <w:tcW w:w="3227" w:type="dxa"/>
          </w:tcPr>
          <w:p w14:paraId="38613BD0" w14:textId="77777777" w:rsidR="001F107D" w:rsidRPr="003D528B" w:rsidRDefault="001F107D" w:rsidP="000D7894">
            <w:pPr>
              <w:rPr>
                <w:rFonts w:ascii="Calibri" w:eastAsia="Calibri" w:hAnsi="Calibri" w:cs="Arial"/>
              </w:rPr>
            </w:pPr>
          </w:p>
          <w:p w14:paraId="054062A6" w14:textId="77777777" w:rsidR="001F107D" w:rsidRPr="003D528B" w:rsidRDefault="001F107D" w:rsidP="000D7894">
            <w:pPr>
              <w:rPr>
                <w:rFonts w:ascii="Calibri" w:eastAsia="Calibri" w:hAnsi="Calibri" w:cs="Arial"/>
              </w:rPr>
            </w:pPr>
          </w:p>
        </w:tc>
        <w:tc>
          <w:tcPr>
            <w:tcW w:w="1417" w:type="dxa"/>
          </w:tcPr>
          <w:p w14:paraId="121523BE" w14:textId="77777777" w:rsidR="001F107D" w:rsidRPr="003D528B" w:rsidRDefault="001F107D" w:rsidP="000D7894">
            <w:pPr>
              <w:rPr>
                <w:rFonts w:ascii="Calibri" w:eastAsia="Calibri" w:hAnsi="Calibri" w:cs="Arial"/>
              </w:rPr>
            </w:pPr>
          </w:p>
        </w:tc>
        <w:tc>
          <w:tcPr>
            <w:tcW w:w="1843" w:type="dxa"/>
          </w:tcPr>
          <w:p w14:paraId="5008F4A8" w14:textId="77777777" w:rsidR="001F107D" w:rsidRPr="003D528B" w:rsidRDefault="001F107D" w:rsidP="000D7894">
            <w:pPr>
              <w:rPr>
                <w:rFonts w:ascii="Calibri" w:eastAsia="Calibri" w:hAnsi="Calibri" w:cs="Arial"/>
              </w:rPr>
            </w:pPr>
          </w:p>
        </w:tc>
        <w:tc>
          <w:tcPr>
            <w:tcW w:w="3544" w:type="dxa"/>
          </w:tcPr>
          <w:p w14:paraId="029EB98F" w14:textId="77777777" w:rsidR="001F107D" w:rsidRPr="003D528B" w:rsidRDefault="001F107D" w:rsidP="000D7894">
            <w:pPr>
              <w:rPr>
                <w:rFonts w:ascii="Calibri" w:eastAsia="Calibri" w:hAnsi="Calibri" w:cs="Arial"/>
              </w:rPr>
            </w:pPr>
          </w:p>
        </w:tc>
      </w:tr>
      <w:tr w:rsidR="001F107D" w:rsidRPr="003D528B" w14:paraId="1911ADE9" w14:textId="77777777" w:rsidTr="000D7894">
        <w:tc>
          <w:tcPr>
            <w:tcW w:w="3227" w:type="dxa"/>
          </w:tcPr>
          <w:p w14:paraId="4DD96B89" w14:textId="77777777" w:rsidR="001F107D" w:rsidRPr="003D528B" w:rsidRDefault="001F107D" w:rsidP="000D7894">
            <w:pPr>
              <w:rPr>
                <w:rFonts w:ascii="Calibri" w:eastAsia="Calibri" w:hAnsi="Calibri" w:cs="Arial"/>
              </w:rPr>
            </w:pPr>
          </w:p>
          <w:p w14:paraId="28FF48B4" w14:textId="77777777" w:rsidR="001F107D" w:rsidRPr="003D528B" w:rsidRDefault="001F107D" w:rsidP="000D7894">
            <w:pPr>
              <w:rPr>
                <w:rFonts w:ascii="Calibri" w:eastAsia="Calibri" w:hAnsi="Calibri" w:cs="Arial"/>
              </w:rPr>
            </w:pPr>
          </w:p>
        </w:tc>
        <w:tc>
          <w:tcPr>
            <w:tcW w:w="1417" w:type="dxa"/>
          </w:tcPr>
          <w:p w14:paraId="6494E460" w14:textId="77777777" w:rsidR="001F107D" w:rsidRPr="003D528B" w:rsidRDefault="001F107D" w:rsidP="000D7894">
            <w:pPr>
              <w:rPr>
                <w:rFonts w:ascii="Calibri" w:eastAsia="Calibri" w:hAnsi="Calibri" w:cs="Arial"/>
              </w:rPr>
            </w:pPr>
          </w:p>
        </w:tc>
        <w:tc>
          <w:tcPr>
            <w:tcW w:w="1843" w:type="dxa"/>
          </w:tcPr>
          <w:p w14:paraId="3F0A1F8D" w14:textId="77777777" w:rsidR="001F107D" w:rsidRPr="003D528B" w:rsidRDefault="001F107D" w:rsidP="000D7894">
            <w:pPr>
              <w:rPr>
                <w:rFonts w:ascii="Calibri" w:eastAsia="Calibri" w:hAnsi="Calibri" w:cs="Arial"/>
              </w:rPr>
            </w:pPr>
          </w:p>
        </w:tc>
        <w:tc>
          <w:tcPr>
            <w:tcW w:w="3544" w:type="dxa"/>
          </w:tcPr>
          <w:p w14:paraId="0269348D" w14:textId="77777777" w:rsidR="001F107D" w:rsidRPr="003D528B" w:rsidRDefault="001F107D" w:rsidP="000D7894">
            <w:pPr>
              <w:rPr>
                <w:rFonts w:ascii="Calibri" w:eastAsia="Calibri" w:hAnsi="Calibri" w:cs="Arial"/>
              </w:rPr>
            </w:pPr>
          </w:p>
        </w:tc>
      </w:tr>
      <w:tr w:rsidR="001F107D" w:rsidRPr="003D528B" w14:paraId="54D4B1D7" w14:textId="77777777" w:rsidTr="000D7894">
        <w:tc>
          <w:tcPr>
            <w:tcW w:w="3227" w:type="dxa"/>
          </w:tcPr>
          <w:p w14:paraId="56498F53" w14:textId="77777777" w:rsidR="001F107D" w:rsidRPr="003D528B" w:rsidRDefault="001F107D" w:rsidP="000D7894">
            <w:pPr>
              <w:rPr>
                <w:rFonts w:ascii="Calibri" w:eastAsia="Calibri" w:hAnsi="Calibri" w:cs="Arial"/>
              </w:rPr>
            </w:pPr>
          </w:p>
          <w:p w14:paraId="5F0C3F2A" w14:textId="77777777" w:rsidR="001F107D" w:rsidRPr="003D528B" w:rsidRDefault="001F107D" w:rsidP="000D7894">
            <w:pPr>
              <w:rPr>
                <w:rFonts w:ascii="Calibri" w:eastAsia="Calibri" w:hAnsi="Calibri" w:cs="Arial"/>
              </w:rPr>
            </w:pPr>
          </w:p>
        </w:tc>
        <w:tc>
          <w:tcPr>
            <w:tcW w:w="1417" w:type="dxa"/>
          </w:tcPr>
          <w:p w14:paraId="73E00A31" w14:textId="77777777" w:rsidR="001F107D" w:rsidRPr="003D528B" w:rsidRDefault="001F107D" w:rsidP="000D7894">
            <w:pPr>
              <w:rPr>
                <w:rFonts w:ascii="Calibri" w:eastAsia="Calibri" w:hAnsi="Calibri" w:cs="Arial"/>
              </w:rPr>
            </w:pPr>
          </w:p>
        </w:tc>
        <w:tc>
          <w:tcPr>
            <w:tcW w:w="1843" w:type="dxa"/>
          </w:tcPr>
          <w:p w14:paraId="74F3F521" w14:textId="77777777" w:rsidR="001F107D" w:rsidRPr="003D528B" w:rsidRDefault="001F107D" w:rsidP="000D7894">
            <w:pPr>
              <w:rPr>
                <w:rFonts w:ascii="Calibri" w:eastAsia="Calibri" w:hAnsi="Calibri" w:cs="Arial"/>
              </w:rPr>
            </w:pPr>
          </w:p>
        </w:tc>
        <w:tc>
          <w:tcPr>
            <w:tcW w:w="3544" w:type="dxa"/>
          </w:tcPr>
          <w:p w14:paraId="4E0FF271" w14:textId="77777777" w:rsidR="001F107D" w:rsidRPr="003D528B" w:rsidRDefault="001F107D" w:rsidP="000D7894">
            <w:pPr>
              <w:rPr>
                <w:rFonts w:ascii="Calibri" w:eastAsia="Calibri" w:hAnsi="Calibri" w:cs="Arial"/>
              </w:rPr>
            </w:pPr>
          </w:p>
        </w:tc>
      </w:tr>
      <w:tr w:rsidR="001F107D" w:rsidRPr="003D528B" w14:paraId="2E8F8E8E" w14:textId="77777777" w:rsidTr="000D7894">
        <w:tc>
          <w:tcPr>
            <w:tcW w:w="3227" w:type="dxa"/>
          </w:tcPr>
          <w:p w14:paraId="7EB7684F" w14:textId="77777777" w:rsidR="001F107D" w:rsidRPr="003D528B" w:rsidRDefault="001F107D" w:rsidP="000D7894">
            <w:pPr>
              <w:rPr>
                <w:rFonts w:ascii="Calibri" w:eastAsia="Calibri" w:hAnsi="Calibri" w:cs="Arial"/>
              </w:rPr>
            </w:pPr>
          </w:p>
          <w:p w14:paraId="5D298B6B" w14:textId="77777777" w:rsidR="001F107D" w:rsidRPr="003D528B" w:rsidRDefault="001F107D" w:rsidP="000D7894">
            <w:pPr>
              <w:rPr>
                <w:rFonts w:ascii="Calibri" w:eastAsia="Calibri" w:hAnsi="Calibri" w:cs="Arial"/>
              </w:rPr>
            </w:pPr>
          </w:p>
        </w:tc>
        <w:tc>
          <w:tcPr>
            <w:tcW w:w="1417" w:type="dxa"/>
          </w:tcPr>
          <w:p w14:paraId="1DD6774B" w14:textId="77777777" w:rsidR="001F107D" w:rsidRPr="003D528B" w:rsidRDefault="001F107D" w:rsidP="000D7894">
            <w:pPr>
              <w:rPr>
                <w:rFonts w:ascii="Calibri" w:eastAsia="Calibri" w:hAnsi="Calibri" w:cs="Arial"/>
              </w:rPr>
            </w:pPr>
          </w:p>
        </w:tc>
        <w:tc>
          <w:tcPr>
            <w:tcW w:w="1843" w:type="dxa"/>
          </w:tcPr>
          <w:p w14:paraId="47AB2F8B" w14:textId="77777777" w:rsidR="001F107D" w:rsidRPr="003D528B" w:rsidRDefault="001F107D" w:rsidP="000D7894">
            <w:pPr>
              <w:rPr>
                <w:rFonts w:ascii="Calibri" w:eastAsia="Calibri" w:hAnsi="Calibri" w:cs="Arial"/>
              </w:rPr>
            </w:pPr>
          </w:p>
        </w:tc>
        <w:tc>
          <w:tcPr>
            <w:tcW w:w="3544" w:type="dxa"/>
          </w:tcPr>
          <w:p w14:paraId="0D4BC349" w14:textId="77777777" w:rsidR="001F107D" w:rsidRPr="003D528B" w:rsidRDefault="001F107D" w:rsidP="000D7894">
            <w:pPr>
              <w:rPr>
                <w:rFonts w:ascii="Calibri" w:eastAsia="Calibri" w:hAnsi="Calibri" w:cs="Arial"/>
              </w:rPr>
            </w:pPr>
          </w:p>
        </w:tc>
      </w:tr>
    </w:tbl>
    <w:p w14:paraId="0EB41B0D" w14:textId="197B8D78" w:rsidR="002F26DC" w:rsidRDefault="002F26DC" w:rsidP="002C5F64">
      <w:pPr>
        <w:jc w:val="center"/>
        <w:rPr>
          <w:b/>
          <w:u w:val="single"/>
        </w:rPr>
      </w:pPr>
    </w:p>
    <w:p w14:paraId="33EEF449" w14:textId="3C1FAA15" w:rsidR="002C5F64" w:rsidRPr="002C5F64" w:rsidRDefault="002C5F64" w:rsidP="002C5F64">
      <w:pPr>
        <w:jc w:val="center"/>
        <w:rPr>
          <w:rFonts w:ascii="Arial" w:hAnsi="Arial" w:cs="Arial"/>
          <w:b/>
          <w:u w:val="single"/>
        </w:rPr>
      </w:pPr>
      <w:r w:rsidRPr="002C5F64">
        <w:rPr>
          <w:rFonts w:ascii="Arial" w:hAnsi="Arial" w:cs="Arial"/>
          <w:b/>
          <w:u w:val="single"/>
        </w:rPr>
        <w:t xml:space="preserve">Semester 2 </w:t>
      </w:r>
    </w:p>
    <w:p w14:paraId="25CCC571" w14:textId="77777777" w:rsidR="002C5F64" w:rsidRDefault="002C5F64" w:rsidP="002C5F64">
      <w:pPr>
        <w:jc w:val="center"/>
        <w:rPr>
          <w:b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27"/>
        <w:gridCol w:w="1417"/>
        <w:gridCol w:w="1843"/>
        <w:gridCol w:w="3544"/>
      </w:tblGrid>
      <w:tr w:rsidR="002C5F64" w:rsidRPr="003D528B" w14:paraId="2594A529" w14:textId="77777777" w:rsidTr="00EC2AB7">
        <w:tc>
          <w:tcPr>
            <w:tcW w:w="3227" w:type="dxa"/>
          </w:tcPr>
          <w:p w14:paraId="3113D2DF" w14:textId="77777777" w:rsidR="002C5F64" w:rsidRPr="003D528B" w:rsidRDefault="002C5F64" w:rsidP="00EC2AB7">
            <w:pPr>
              <w:jc w:val="center"/>
              <w:rPr>
                <w:rFonts w:ascii="Calibri" w:eastAsia="Calibri" w:hAnsi="Calibri" w:cs="Arial"/>
                <w:b/>
              </w:rPr>
            </w:pPr>
            <w:r w:rsidRPr="003D528B">
              <w:rPr>
                <w:rFonts w:ascii="Calibri" w:eastAsia="Calibri" w:hAnsi="Calibri" w:cs="Arial"/>
                <w:b/>
              </w:rPr>
              <w:t>Event</w:t>
            </w:r>
          </w:p>
        </w:tc>
        <w:tc>
          <w:tcPr>
            <w:tcW w:w="1417" w:type="dxa"/>
          </w:tcPr>
          <w:p w14:paraId="608D7107" w14:textId="77777777" w:rsidR="002C5F64" w:rsidRPr="003D528B" w:rsidRDefault="002C5F64" w:rsidP="00EC2AB7">
            <w:pPr>
              <w:jc w:val="center"/>
              <w:rPr>
                <w:rFonts w:ascii="Calibri" w:eastAsia="Calibri" w:hAnsi="Calibri" w:cs="Arial"/>
                <w:b/>
              </w:rPr>
            </w:pPr>
            <w:r w:rsidRPr="003D528B">
              <w:rPr>
                <w:rFonts w:ascii="Calibri" w:eastAsia="Calibri" w:hAnsi="Calibri" w:cs="Arial"/>
                <w:b/>
              </w:rPr>
              <w:t>Date</w:t>
            </w:r>
          </w:p>
        </w:tc>
        <w:tc>
          <w:tcPr>
            <w:tcW w:w="1843" w:type="dxa"/>
          </w:tcPr>
          <w:p w14:paraId="2D360657" w14:textId="77777777" w:rsidR="002C5F64" w:rsidRPr="003D528B" w:rsidRDefault="002C5F64" w:rsidP="00EC2AB7">
            <w:pPr>
              <w:jc w:val="center"/>
              <w:rPr>
                <w:rFonts w:ascii="Calibri" w:eastAsia="Calibri" w:hAnsi="Calibri" w:cs="Arial"/>
                <w:b/>
              </w:rPr>
            </w:pPr>
            <w:r w:rsidRPr="003D528B">
              <w:rPr>
                <w:rFonts w:ascii="Calibri" w:eastAsia="Calibri" w:hAnsi="Calibri" w:cs="Arial"/>
                <w:b/>
              </w:rPr>
              <w:t>Venue</w:t>
            </w:r>
          </w:p>
        </w:tc>
        <w:tc>
          <w:tcPr>
            <w:tcW w:w="3544" w:type="dxa"/>
          </w:tcPr>
          <w:p w14:paraId="0C9E078F" w14:textId="77777777" w:rsidR="002C5F64" w:rsidRPr="003D528B" w:rsidRDefault="002C5F64" w:rsidP="00EC2AB7">
            <w:pPr>
              <w:jc w:val="center"/>
              <w:rPr>
                <w:rFonts w:ascii="Calibri" w:eastAsia="Calibri" w:hAnsi="Calibri" w:cs="Arial"/>
                <w:b/>
              </w:rPr>
            </w:pPr>
            <w:r w:rsidRPr="003D528B">
              <w:rPr>
                <w:rFonts w:ascii="Calibri" w:eastAsia="Calibri" w:hAnsi="Calibri" w:cs="Arial"/>
                <w:b/>
              </w:rPr>
              <w:t>Comments</w:t>
            </w:r>
          </w:p>
        </w:tc>
      </w:tr>
      <w:tr w:rsidR="002C5F64" w:rsidRPr="003D528B" w14:paraId="71349FE8" w14:textId="77777777" w:rsidTr="00EC2AB7">
        <w:tc>
          <w:tcPr>
            <w:tcW w:w="3227" w:type="dxa"/>
          </w:tcPr>
          <w:p w14:paraId="5290CFD0" w14:textId="77777777" w:rsidR="002C5F64" w:rsidRPr="003D528B" w:rsidRDefault="002C5F64" w:rsidP="00EC2AB7">
            <w:pPr>
              <w:rPr>
                <w:rFonts w:ascii="Calibri" w:eastAsia="Calibri" w:hAnsi="Calibri" w:cs="Arial"/>
              </w:rPr>
            </w:pPr>
          </w:p>
          <w:p w14:paraId="18814810" w14:textId="77777777" w:rsidR="002C5F64" w:rsidRPr="003D528B" w:rsidRDefault="002C5F64" w:rsidP="00EC2AB7">
            <w:pPr>
              <w:rPr>
                <w:rFonts w:ascii="Calibri" w:eastAsia="Calibri" w:hAnsi="Calibri" w:cs="Arial"/>
              </w:rPr>
            </w:pPr>
          </w:p>
        </w:tc>
        <w:tc>
          <w:tcPr>
            <w:tcW w:w="1417" w:type="dxa"/>
          </w:tcPr>
          <w:p w14:paraId="32B65E10" w14:textId="77777777" w:rsidR="002C5F64" w:rsidRPr="003D528B" w:rsidRDefault="002C5F64" w:rsidP="00EC2AB7">
            <w:pPr>
              <w:rPr>
                <w:rFonts w:ascii="Calibri" w:eastAsia="Calibri" w:hAnsi="Calibri" w:cs="Arial"/>
              </w:rPr>
            </w:pPr>
          </w:p>
        </w:tc>
        <w:tc>
          <w:tcPr>
            <w:tcW w:w="1843" w:type="dxa"/>
          </w:tcPr>
          <w:p w14:paraId="194353E5" w14:textId="77777777" w:rsidR="002C5F64" w:rsidRPr="003D528B" w:rsidRDefault="002C5F64" w:rsidP="00EC2AB7">
            <w:pPr>
              <w:rPr>
                <w:rFonts w:ascii="Calibri" w:eastAsia="Calibri" w:hAnsi="Calibri" w:cs="Arial"/>
              </w:rPr>
            </w:pPr>
          </w:p>
        </w:tc>
        <w:tc>
          <w:tcPr>
            <w:tcW w:w="3544" w:type="dxa"/>
          </w:tcPr>
          <w:p w14:paraId="46F647FD" w14:textId="77777777" w:rsidR="002C5F64" w:rsidRPr="003D528B" w:rsidRDefault="002C5F64" w:rsidP="00EC2AB7">
            <w:pPr>
              <w:rPr>
                <w:rFonts w:ascii="Calibri" w:eastAsia="Calibri" w:hAnsi="Calibri" w:cs="Arial"/>
              </w:rPr>
            </w:pPr>
          </w:p>
        </w:tc>
      </w:tr>
      <w:tr w:rsidR="002C5F64" w:rsidRPr="003D528B" w14:paraId="146E8785" w14:textId="77777777" w:rsidTr="00EC2AB7">
        <w:tc>
          <w:tcPr>
            <w:tcW w:w="3227" w:type="dxa"/>
          </w:tcPr>
          <w:p w14:paraId="0AE76FCF" w14:textId="77777777" w:rsidR="002C5F64" w:rsidRPr="003D528B" w:rsidRDefault="002C5F64" w:rsidP="00EC2AB7">
            <w:pPr>
              <w:rPr>
                <w:rFonts w:ascii="Calibri" w:eastAsia="Calibri" w:hAnsi="Calibri" w:cs="Arial"/>
              </w:rPr>
            </w:pPr>
          </w:p>
          <w:p w14:paraId="6BB91AA9" w14:textId="77777777" w:rsidR="002C5F64" w:rsidRPr="003D528B" w:rsidRDefault="002C5F64" w:rsidP="00EC2AB7">
            <w:pPr>
              <w:rPr>
                <w:rFonts w:ascii="Calibri" w:eastAsia="Calibri" w:hAnsi="Calibri" w:cs="Arial"/>
              </w:rPr>
            </w:pPr>
          </w:p>
        </w:tc>
        <w:tc>
          <w:tcPr>
            <w:tcW w:w="1417" w:type="dxa"/>
          </w:tcPr>
          <w:p w14:paraId="3740A3A8" w14:textId="77777777" w:rsidR="002C5F64" w:rsidRPr="003D528B" w:rsidRDefault="002C5F64" w:rsidP="00EC2AB7">
            <w:pPr>
              <w:rPr>
                <w:rFonts w:ascii="Calibri" w:eastAsia="Calibri" w:hAnsi="Calibri" w:cs="Arial"/>
              </w:rPr>
            </w:pPr>
          </w:p>
        </w:tc>
        <w:tc>
          <w:tcPr>
            <w:tcW w:w="1843" w:type="dxa"/>
          </w:tcPr>
          <w:p w14:paraId="45D32AFD" w14:textId="77777777" w:rsidR="002C5F64" w:rsidRPr="003D528B" w:rsidRDefault="002C5F64" w:rsidP="00EC2AB7">
            <w:pPr>
              <w:rPr>
                <w:rFonts w:ascii="Calibri" w:eastAsia="Calibri" w:hAnsi="Calibri" w:cs="Arial"/>
              </w:rPr>
            </w:pPr>
          </w:p>
        </w:tc>
        <w:tc>
          <w:tcPr>
            <w:tcW w:w="3544" w:type="dxa"/>
          </w:tcPr>
          <w:p w14:paraId="51250646" w14:textId="77777777" w:rsidR="002C5F64" w:rsidRPr="003D528B" w:rsidRDefault="002C5F64" w:rsidP="00EC2AB7">
            <w:pPr>
              <w:rPr>
                <w:rFonts w:ascii="Calibri" w:eastAsia="Calibri" w:hAnsi="Calibri" w:cs="Arial"/>
              </w:rPr>
            </w:pPr>
          </w:p>
        </w:tc>
      </w:tr>
      <w:tr w:rsidR="002C5F64" w:rsidRPr="003D528B" w14:paraId="1F79F0D3" w14:textId="77777777" w:rsidTr="00EC2AB7">
        <w:tc>
          <w:tcPr>
            <w:tcW w:w="3227" w:type="dxa"/>
          </w:tcPr>
          <w:p w14:paraId="6F51B5DB" w14:textId="77777777" w:rsidR="002C5F64" w:rsidRPr="003D528B" w:rsidRDefault="002C5F64" w:rsidP="00EC2AB7">
            <w:pPr>
              <w:rPr>
                <w:rFonts w:ascii="Calibri" w:eastAsia="Calibri" w:hAnsi="Calibri" w:cs="Arial"/>
              </w:rPr>
            </w:pPr>
          </w:p>
          <w:p w14:paraId="2CBA89C5" w14:textId="77777777" w:rsidR="002C5F64" w:rsidRPr="003D528B" w:rsidRDefault="002C5F64" w:rsidP="00EC2AB7">
            <w:pPr>
              <w:rPr>
                <w:rFonts w:ascii="Calibri" w:eastAsia="Calibri" w:hAnsi="Calibri" w:cs="Arial"/>
              </w:rPr>
            </w:pPr>
          </w:p>
        </w:tc>
        <w:tc>
          <w:tcPr>
            <w:tcW w:w="1417" w:type="dxa"/>
          </w:tcPr>
          <w:p w14:paraId="0B44241C" w14:textId="77777777" w:rsidR="002C5F64" w:rsidRPr="003D528B" w:rsidRDefault="002C5F64" w:rsidP="00EC2AB7">
            <w:pPr>
              <w:rPr>
                <w:rFonts w:ascii="Calibri" w:eastAsia="Calibri" w:hAnsi="Calibri" w:cs="Arial"/>
              </w:rPr>
            </w:pPr>
          </w:p>
        </w:tc>
        <w:tc>
          <w:tcPr>
            <w:tcW w:w="1843" w:type="dxa"/>
          </w:tcPr>
          <w:p w14:paraId="5029FBF8" w14:textId="77777777" w:rsidR="002C5F64" w:rsidRPr="003D528B" w:rsidRDefault="002C5F64" w:rsidP="00EC2AB7">
            <w:pPr>
              <w:rPr>
                <w:rFonts w:ascii="Calibri" w:eastAsia="Calibri" w:hAnsi="Calibri" w:cs="Arial"/>
              </w:rPr>
            </w:pPr>
          </w:p>
        </w:tc>
        <w:tc>
          <w:tcPr>
            <w:tcW w:w="3544" w:type="dxa"/>
          </w:tcPr>
          <w:p w14:paraId="75B442F7" w14:textId="77777777" w:rsidR="002C5F64" w:rsidRPr="003D528B" w:rsidRDefault="002C5F64" w:rsidP="00EC2AB7">
            <w:pPr>
              <w:rPr>
                <w:rFonts w:ascii="Calibri" w:eastAsia="Calibri" w:hAnsi="Calibri" w:cs="Arial"/>
              </w:rPr>
            </w:pPr>
          </w:p>
        </w:tc>
      </w:tr>
      <w:tr w:rsidR="002C5F64" w:rsidRPr="003D528B" w14:paraId="1B0AB52C" w14:textId="77777777" w:rsidTr="00EC2AB7">
        <w:tc>
          <w:tcPr>
            <w:tcW w:w="3227" w:type="dxa"/>
          </w:tcPr>
          <w:p w14:paraId="24188221" w14:textId="77777777" w:rsidR="002C5F64" w:rsidRPr="003D528B" w:rsidRDefault="002C5F64" w:rsidP="00EC2AB7">
            <w:pPr>
              <w:rPr>
                <w:rFonts w:ascii="Calibri" w:eastAsia="Calibri" w:hAnsi="Calibri" w:cs="Arial"/>
              </w:rPr>
            </w:pPr>
          </w:p>
          <w:p w14:paraId="5B44FDA9" w14:textId="77777777" w:rsidR="002C5F64" w:rsidRPr="003D528B" w:rsidRDefault="002C5F64" w:rsidP="00EC2AB7">
            <w:pPr>
              <w:rPr>
                <w:rFonts w:ascii="Calibri" w:eastAsia="Calibri" w:hAnsi="Calibri" w:cs="Arial"/>
              </w:rPr>
            </w:pPr>
          </w:p>
        </w:tc>
        <w:tc>
          <w:tcPr>
            <w:tcW w:w="1417" w:type="dxa"/>
          </w:tcPr>
          <w:p w14:paraId="00C415CA" w14:textId="77777777" w:rsidR="002C5F64" w:rsidRPr="003D528B" w:rsidRDefault="002C5F64" w:rsidP="00EC2AB7">
            <w:pPr>
              <w:rPr>
                <w:rFonts w:ascii="Calibri" w:eastAsia="Calibri" w:hAnsi="Calibri" w:cs="Arial"/>
              </w:rPr>
            </w:pPr>
          </w:p>
        </w:tc>
        <w:tc>
          <w:tcPr>
            <w:tcW w:w="1843" w:type="dxa"/>
          </w:tcPr>
          <w:p w14:paraId="7D848E3E" w14:textId="77777777" w:rsidR="002C5F64" w:rsidRPr="003D528B" w:rsidRDefault="002C5F64" w:rsidP="00EC2AB7">
            <w:pPr>
              <w:rPr>
                <w:rFonts w:ascii="Calibri" w:eastAsia="Calibri" w:hAnsi="Calibri" w:cs="Arial"/>
              </w:rPr>
            </w:pPr>
          </w:p>
        </w:tc>
        <w:tc>
          <w:tcPr>
            <w:tcW w:w="3544" w:type="dxa"/>
          </w:tcPr>
          <w:p w14:paraId="6151D2A4" w14:textId="77777777" w:rsidR="002C5F64" w:rsidRPr="003D528B" w:rsidRDefault="002C5F64" w:rsidP="00EC2AB7">
            <w:pPr>
              <w:rPr>
                <w:rFonts w:ascii="Calibri" w:eastAsia="Calibri" w:hAnsi="Calibri" w:cs="Arial"/>
              </w:rPr>
            </w:pPr>
          </w:p>
        </w:tc>
      </w:tr>
      <w:tr w:rsidR="002C5F64" w:rsidRPr="003D528B" w14:paraId="039B30D9" w14:textId="77777777" w:rsidTr="00EC2AB7">
        <w:tc>
          <w:tcPr>
            <w:tcW w:w="3227" w:type="dxa"/>
          </w:tcPr>
          <w:p w14:paraId="04D5196D" w14:textId="77777777" w:rsidR="002C5F64" w:rsidRPr="003D528B" w:rsidRDefault="002C5F64" w:rsidP="00EC2AB7">
            <w:pPr>
              <w:rPr>
                <w:rFonts w:ascii="Calibri" w:eastAsia="Calibri" w:hAnsi="Calibri" w:cs="Arial"/>
              </w:rPr>
            </w:pPr>
          </w:p>
          <w:p w14:paraId="7E3D262A" w14:textId="77777777" w:rsidR="002C5F64" w:rsidRPr="003D528B" w:rsidRDefault="002C5F64" w:rsidP="00EC2AB7">
            <w:pPr>
              <w:rPr>
                <w:rFonts w:ascii="Calibri" w:eastAsia="Calibri" w:hAnsi="Calibri" w:cs="Arial"/>
              </w:rPr>
            </w:pPr>
          </w:p>
        </w:tc>
        <w:tc>
          <w:tcPr>
            <w:tcW w:w="1417" w:type="dxa"/>
          </w:tcPr>
          <w:p w14:paraId="0AEE029C" w14:textId="77777777" w:rsidR="002C5F64" w:rsidRPr="003D528B" w:rsidRDefault="002C5F64" w:rsidP="00EC2AB7">
            <w:pPr>
              <w:rPr>
                <w:rFonts w:ascii="Calibri" w:eastAsia="Calibri" w:hAnsi="Calibri" w:cs="Arial"/>
              </w:rPr>
            </w:pPr>
          </w:p>
        </w:tc>
        <w:tc>
          <w:tcPr>
            <w:tcW w:w="1843" w:type="dxa"/>
          </w:tcPr>
          <w:p w14:paraId="67E6DD22" w14:textId="77777777" w:rsidR="002C5F64" w:rsidRPr="003D528B" w:rsidRDefault="002C5F64" w:rsidP="00EC2AB7">
            <w:pPr>
              <w:rPr>
                <w:rFonts w:ascii="Calibri" w:eastAsia="Calibri" w:hAnsi="Calibri" w:cs="Arial"/>
              </w:rPr>
            </w:pPr>
          </w:p>
        </w:tc>
        <w:tc>
          <w:tcPr>
            <w:tcW w:w="3544" w:type="dxa"/>
          </w:tcPr>
          <w:p w14:paraId="1EBE3F9D" w14:textId="77777777" w:rsidR="002C5F64" w:rsidRPr="003D528B" w:rsidRDefault="002C5F64" w:rsidP="00EC2AB7">
            <w:pPr>
              <w:rPr>
                <w:rFonts w:ascii="Calibri" w:eastAsia="Calibri" w:hAnsi="Calibri" w:cs="Arial"/>
              </w:rPr>
            </w:pPr>
          </w:p>
        </w:tc>
      </w:tr>
      <w:tr w:rsidR="002C5F64" w:rsidRPr="003D528B" w14:paraId="55385217" w14:textId="77777777" w:rsidTr="00EC2AB7">
        <w:tc>
          <w:tcPr>
            <w:tcW w:w="3227" w:type="dxa"/>
          </w:tcPr>
          <w:p w14:paraId="73AD9AE5" w14:textId="77777777" w:rsidR="002C5F64" w:rsidRPr="003D528B" w:rsidRDefault="002C5F64" w:rsidP="00EC2AB7">
            <w:pPr>
              <w:rPr>
                <w:rFonts w:ascii="Calibri" w:eastAsia="Calibri" w:hAnsi="Calibri" w:cs="Arial"/>
              </w:rPr>
            </w:pPr>
          </w:p>
          <w:p w14:paraId="661C2785" w14:textId="77777777" w:rsidR="002C5F64" w:rsidRPr="003D528B" w:rsidRDefault="002C5F64" w:rsidP="00EC2AB7">
            <w:pPr>
              <w:rPr>
                <w:rFonts w:ascii="Calibri" w:eastAsia="Calibri" w:hAnsi="Calibri" w:cs="Arial"/>
              </w:rPr>
            </w:pPr>
          </w:p>
        </w:tc>
        <w:tc>
          <w:tcPr>
            <w:tcW w:w="1417" w:type="dxa"/>
          </w:tcPr>
          <w:p w14:paraId="6124FB8C" w14:textId="77777777" w:rsidR="002C5F64" w:rsidRPr="003D528B" w:rsidRDefault="002C5F64" w:rsidP="00EC2AB7">
            <w:pPr>
              <w:rPr>
                <w:rFonts w:ascii="Calibri" w:eastAsia="Calibri" w:hAnsi="Calibri" w:cs="Arial"/>
              </w:rPr>
            </w:pPr>
          </w:p>
        </w:tc>
        <w:tc>
          <w:tcPr>
            <w:tcW w:w="1843" w:type="dxa"/>
          </w:tcPr>
          <w:p w14:paraId="62D308B7" w14:textId="77777777" w:rsidR="002C5F64" w:rsidRPr="003D528B" w:rsidRDefault="002C5F64" w:rsidP="00EC2AB7">
            <w:pPr>
              <w:rPr>
                <w:rFonts w:ascii="Calibri" w:eastAsia="Calibri" w:hAnsi="Calibri" w:cs="Arial"/>
              </w:rPr>
            </w:pPr>
          </w:p>
        </w:tc>
        <w:tc>
          <w:tcPr>
            <w:tcW w:w="3544" w:type="dxa"/>
          </w:tcPr>
          <w:p w14:paraId="55025309" w14:textId="77777777" w:rsidR="002C5F64" w:rsidRPr="003D528B" w:rsidRDefault="002C5F64" w:rsidP="00EC2AB7">
            <w:pPr>
              <w:rPr>
                <w:rFonts w:ascii="Calibri" w:eastAsia="Calibri" w:hAnsi="Calibri" w:cs="Arial"/>
              </w:rPr>
            </w:pPr>
          </w:p>
        </w:tc>
      </w:tr>
    </w:tbl>
    <w:p w14:paraId="5F573EDF" w14:textId="77777777" w:rsidR="002C5F64" w:rsidRPr="002C5F64" w:rsidRDefault="002C5F64" w:rsidP="002C5F64">
      <w:pPr>
        <w:jc w:val="center"/>
        <w:rPr>
          <w:b/>
          <w:u w:val="single"/>
        </w:rPr>
      </w:pPr>
    </w:p>
    <w:sectPr w:rsidR="002C5F64" w:rsidRPr="002C5F64" w:rsidSect="00980F65">
      <w:headerReference w:type="default" r:id="rId8"/>
      <w:pgSz w:w="11900" w:h="16840"/>
      <w:pgMar w:top="1531" w:right="720" w:bottom="964" w:left="720" w:header="0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71928A5" w14:textId="77777777" w:rsidR="005A5F56" w:rsidRDefault="005A5F56" w:rsidP="000D3602">
      <w:r>
        <w:separator/>
      </w:r>
    </w:p>
  </w:endnote>
  <w:endnote w:type="continuationSeparator" w:id="0">
    <w:p w14:paraId="2359D97A" w14:textId="77777777" w:rsidR="005A5F56" w:rsidRDefault="005A5F56" w:rsidP="000D36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BF8380B" w14:textId="77777777" w:rsidR="005A5F56" w:rsidRDefault="005A5F56" w:rsidP="000D3602">
      <w:r>
        <w:separator/>
      </w:r>
    </w:p>
  </w:footnote>
  <w:footnote w:type="continuationSeparator" w:id="0">
    <w:p w14:paraId="216DCD9F" w14:textId="77777777" w:rsidR="005A5F56" w:rsidRDefault="005A5F56" w:rsidP="000D36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E558D4" w14:textId="132694E7" w:rsidR="00980F65" w:rsidRDefault="00980F65" w:rsidP="0002396C">
    <w:pPr>
      <w:pStyle w:val="Header"/>
      <w:tabs>
        <w:tab w:val="clear" w:pos="4320"/>
        <w:tab w:val="clear" w:pos="8640"/>
        <w:tab w:val="right" w:pos="10460"/>
      </w:tabs>
      <w:ind w:left="-1800"/>
    </w:pPr>
    <w:r>
      <w:rPr>
        <w:noProof/>
        <w:lang w:val="en-AU" w:eastAsia="en-AU"/>
      </w:rPr>
      <w:drawing>
        <wp:inline distT="0" distB="0" distL="0" distR="0" wp14:anchorId="06D9CEFC" wp14:editId="5967F963">
          <wp:extent cx="600456" cy="1085088"/>
          <wp:effectExtent l="0" t="0" r="9525" b="762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ulse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0456" cy="10850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  <w:lang w:val="en-AU" w:eastAsia="en-AU"/>
      </w:rPr>
      <w:drawing>
        <wp:anchor distT="0" distB="0" distL="114300" distR="114300" simplePos="0" relativeHeight="251658240" behindDoc="1" locked="0" layoutInCell="1" allowOverlap="1" wp14:anchorId="65997A71" wp14:editId="0FE7F693">
          <wp:simplePos x="0" y="0"/>
          <wp:positionH relativeFrom="page">
            <wp:posOffset>6480810</wp:posOffset>
          </wp:positionH>
          <wp:positionV relativeFrom="page">
            <wp:posOffset>360045</wp:posOffset>
          </wp:positionV>
          <wp:extent cx="600075" cy="1084580"/>
          <wp:effectExtent l="0" t="0" r="9525" b="762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ulse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0075" cy="108458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2396C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171AA7"/>
    <w:multiLevelType w:val="hybridMultilevel"/>
    <w:tmpl w:val="50D21E54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C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C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3" w:tplc="0C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C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C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C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C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C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14D26D2C"/>
    <w:multiLevelType w:val="hybridMultilevel"/>
    <w:tmpl w:val="62E8B71C"/>
    <w:lvl w:ilvl="0" w:tplc="76587B02">
      <w:start w:val="3"/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Arial" w:eastAsia="Times New Roman" w:hAnsi="Arial" w:hint="default"/>
      </w:rPr>
    </w:lvl>
    <w:lvl w:ilvl="1" w:tplc="0C090003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0C09000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16B720B7"/>
    <w:multiLevelType w:val="hybridMultilevel"/>
    <w:tmpl w:val="71368C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6704EA"/>
    <w:multiLevelType w:val="hybridMultilevel"/>
    <w:tmpl w:val="91862A18"/>
    <w:lvl w:ilvl="0" w:tplc="F0FA447A"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HAns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FA357B"/>
    <w:multiLevelType w:val="hybridMultilevel"/>
    <w:tmpl w:val="E5DA5EEE"/>
    <w:lvl w:ilvl="0" w:tplc="E61C7A4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C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4127E8"/>
    <w:multiLevelType w:val="hybridMultilevel"/>
    <w:tmpl w:val="64F8E6F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C22006"/>
    <w:multiLevelType w:val="hybridMultilevel"/>
    <w:tmpl w:val="AE186B36"/>
    <w:lvl w:ilvl="0" w:tplc="B992C40C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HAns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4D087A"/>
    <w:multiLevelType w:val="hybridMultilevel"/>
    <w:tmpl w:val="B986D2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8915C4"/>
    <w:multiLevelType w:val="hybridMultilevel"/>
    <w:tmpl w:val="29FC34BC"/>
    <w:lvl w:ilvl="0" w:tplc="E61C7A4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C09000F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5545AE7"/>
    <w:multiLevelType w:val="hybridMultilevel"/>
    <w:tmpl w:val="F27C0B14"/>
    <w:lvl w:ilvl="0" w:tplc="E61C7A4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C09000F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BF3717C"/>
    <w:multiLevelType w:val="hybridMultilevel"/>
    <w:tmpl w:val="5E707A9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1B54374"/>
    <w:multiLevelType w:val="hybridMultilevel"/>
    <w:tmpl w:val="F47CF9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F62CF2"/>
    <w:multiLevelType w:val="hybridMultilevel"/>
    <w:tmpl w:val="596CDC4A"/>
    <w:lvl w:ilvl="0" w:tplc="E61C7A4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C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D350F07"/>
    <w:multiLevelType w:val="hybridMultilevel"/>
    <w:tmpl w:val="40A6A568"/>
    <w:lvl w:ilvl="0" w:tplc="E61C7A4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3CE10C9"/>
    <w:multiLevelType w:val="hybridMultilevel"/>
    <w:tmpl w:val="3BE40632"/>
    <w:lvl w:ilvl="0" w:tplc="EAD828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DF253C"/>
    <w:multiLevelType w:val="hybridMultilevel"/>
    <w:tmpl w:val="3A70483E"/>
    <w:lvl w:ilvl="0" w:tplc="E61C7A4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3374AD5"/>
    <w:multiLevelType w:val="hybridMultilevel"/>
    <w:tmpl w:val="CAAE232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6"/>
  </w:num>
  <w:num w:numId="3">
    <w:abstractNumId w:val="10"/>
  </w:num>
  <w:num w:numId="4">
    <w:abstractNumId w:val="16"/>
  </w:num>
  <w:num w:numId="5">
    <w:abstractNumId w:val="7"/>
  </w:num>
  <w:num w:numId="6">
    <w:abstractNumId w:val="3"/>
  </w:num>
  <w:num w:numId="7">
    <w:abstractNumId w:val="5"/>
  </w:num>
  <w:num w:numId="8">
    <w:abstractNumId w:val="11"/>
  </w:num>
  <w:num w:numId="9">
    <w:abstractNumId w:val="2"/>
  </w:num>
  <w:num w:numId="10">
    <w:abstractNumId w:val="0"/>
  </w:num>
  <w:num w:numId="11">
    <w:abstractNumId w:val="12"/>
  </w:num>
  <w:num w:numId="12">
    <w:abstractNumId w:val="1"/>
  </w:num>
  <w:num w:numId="13">
    <w:abstractNumId w:val="4"/>
  </w:num>
  <w:num w:numId="14">
    <w:abstractNumId w:val="13"/>
  </w:num>
  <w:num w:numId="15">
    <w:abstractNumId w:val="8"/>
  </w:num>
  <w:num w:numId="16">
    <w:abstractNumId w:val="9"/>
  </w:num>
  <w:num w:numId="1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zMjI1MzE3tjQ2MjRQ0lEKTi0uzszPAykwrAUAaPNoVCwAAAA="/>
  </w:docVars>
  <w:rsids>
    <w:rsidRoot w:val="000D3602"/>
    <w:rsid w:val="000000F8"/>
    <w:rsid w:val="0002396C"/>
    <w:rsid w:val="00043B88"/>
    <w:rsid w:val="00052EE0"/>
    <w:rsid w:val="00064E15"/>
    <w:rsid w:val="000A0D2A"/>
    <w:rsid w:val="000A4853"/>
    <w:rsid w:val="000D3602"/>
    <w:rsid w:val="00126F96"/>
    <w:rsid w:val="00141D04"/>
    <w:rsid w:val="00154626"/>
    <w:rsid w:val="00195C38"/>
    <w:rsid w:val="001C79FD"/>
    <w:rsid w:val="001F107D"/>
    <w:rsid w:val="0020185E"/>
    <w:rsid w:val="002210C1"/>
    <w:rsid w:val="00252701"/>
    <w:rsid w:val="00260F21"/>
    <w:rsid w:val="00271CC1"/>
    <w:rsid w:val="002A3F90"/>
    <w:rsid w:val="002C5F64"/>
    <w:rsid w:val="002F26DC"/>
    <w:rsid w:val="002F650D"/>
    <w:rsid w:val="00303DD2"/>
    <w:rsid w:val="003324C6"/>
    <w:rsid w:val="003B40CF"/>
    <w:rsid w:val="003B67DF"/>
    <w:rsid w:val="00417158"/>
    <w:rsid w:val="00451B6C"/>
    <w:rsid w:val="0048381B"/>
    <w:rsid w:val="004E2E86"/>
    <w:rsid w:val="005111C6"/>
    <w:rsid w:val="00522781"/>
    <w:rsid w:val="00555FD8"/>
    <w:rsid w:val="00582349"/>
    <w:rsid w:val="005A4173"/>
    <w:rsid w:val="005A5F56"/>
    <w:rsid w:val="005C0711"/>
    <w:rsid w:val="006051BE"/>
    <w:rsid w:val="006105A4"/>
    <w:rsid w:val="00655DA8"/>
    <w:rsid w:val="00711006"/>
    <w:rsid w:val="00736C5C"/>
    <w:rsid w:val="00763805"/>
    <w:rsid w:val="007649BC"/>
    <w:rsid w:val="00764D74"/>
    <w:rsid w:val="0080315B"/>
    <w:rsid w:val="008D7AF6"/>
    <w:rsid w:val="00941689"/>
    <w:rsid w:val="00980F65"/>
    <w:rsid w:val="009E0A43"/>
    <w:rsid w:val="00A01150"/>
    <w:rsid w:val="00A45F00"/>
    <w:rsid w:val="00A70084"/>
    <w:rsid w:val="00A7451E"/>
    <w:rsid w:val="00AF79D6"/>
    <w:rsid w:val="00B03DCD"/>
    <w:rsid w:val="00B11891"/>
    <w:rsid w:val="00B16C57"/>
    <w:rsid w:val="00B244EF"/>
    <w:rsid w:val="00B57CA0"/>
    <w:rsid w:val="00B75E41"/>
    <w:rsid w:val="00B95865"/>
    <w:rsid w:val="00BB2395"/>
    <w:rsid w:val="00C63C3E"/>
    <w:rsid w:val="00CB32E3"/>
    <w:rsid w:val="00CB583F"/>
    <w:rsid w:val="00CD59D4"/>
    <w:rsid w:val="00D339D7"/>
    <w:rsid w:val="00D417DD"/>
    <w:rsid w:val="00D42245"/>
    <w:rsid w:val="00D474FA"/>
    <w:rsid w:val="00D82E79"/>
    <w:rsid w:val="00DA2691"/>
    <w:rsid w:val="00DC59E2"/>
    <w:rsid w:val="00DF6B97"/>
    <w:rsid w:val="00E4290A"/>
    <w:rsid w:val="00EA6622"/>
    <w:rsid w:val="00ED2C21"/>
    <w:rsid w:val="00EF175E"/>
    <w:rsid w:val="00F360E9"/>
    <w:rsid w:val="00F750B2"/>
    <w:rsid w:val="00F86FD9"/>
    <w:rsid w:val="00F92190"/>
    <w:rsid w:val="00FC79DE"/>
    <w:rsid w:val="00FC7B74"/>
    <w:rsid w:val="00FD3BF4"/>
    <w:rsid w:val="00FF12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0721"/>
    <o:shapelayout v:ext="edit">
      <o:idmap v:ext="edit" data="1"/>
    </o:shapelayout>
  </w:shapeDefaults>
  <w:decimalSymbol w:val="."/>
  <w:listSeparator w:val=","/>
  <w14:docId w14:val="3E414EDF"/>
  <w14:defaultImageDpi w14:val="330"/>
  <w15:docId w15:val="{99433916-5860-483B-8E8C-64F71AB02D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B32E3"/>
    <w:pPr>
      <w:keepNext/>
      <w:keepLines/>
      <w:spacing w:before="480" w:line="276" w:lineRule="auto"/>
      <w:outlineLvl w:val="0"/>
    </w:pPr>
    <w:rPr>
      <w:rFonts w:ascii="Arial" w:eastAsiaTheme="majorEastAsia" w:hAnsi="Arial" w:cstheme="majorBidi"/>
      <w:b/>
      <w:bCs/>
      <w:sz w:val="32"/>
      <w:szCs w:val="28"/>
      <w:u w:val="single"/>
      <w:lang w:val="en-AU"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D360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D3602"/>
  </w:style>
  <w:style w:type="paragraph" w:styleId="Footer">
    <w:name w:val="footer"/>
    <w:basedOn w:val="Normal"/>
    <w:link w:val="FooterChar"/>
    <w:uiPriority w:val="99"/>
    <w:unhideWhenUsed/>
    <w:rsid w:val="000D360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D3602"/>
  </w:style>
  <w:style w:type="paragraph" w:styleId="BalloonText">
    <w:name w:val="Balloon Text"/>
    <w:basedOn w:val="Normal"/>
    <w:link w:val="BalloonTextChar"/>
    <w:uiPriority w:val="99"/>
    <w:semiHidden/>
    <w:unhideWhenUsed/>
    <w:rsid w:val="000D3602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602"/>
    <w:rPr>
      <w:rFonts w:ascii="Lucida Grande" w:hAnsi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D3BF4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CB32E3"/>
    <w:rPr>
      <w:rFonts w:ascii="Arial" w:eastAsiaTheme="majorEastAsia" w:hAnsi="Arial" w:cstheme="majorBidi"/>
      <w:b/>
      <w:bCs/>
      <w:sz w:val="32"/>
      <w:szCs w:val="28"/>
      <w:u w:val="single"/>
      <w:lang w:val="en-AU" w:eastAsia="en-AU"/>
    </w:rPr>
  </w:style>
  <w:style w:type="paragraph" w:styleId="ListParagraph">
    <w:name w:val="List Paragraph"/>
    <w:basedOn w:val="Normal"/>
    <w:uiPriority w:val="34"/>
    <w:qFormat/>
    <w:rsid w:val="00CB32E3"/>
    <w:pPr>
      <w:ind w:left="720"/>
    </w:pPr>
    <w:rPr>
      <w:rFonts w:ascii="Arial" w:hAnsi="Arial" w:cs="Times New Roman"/>
      <w:sz w:val="22"/>
      <w:szCs w:val="22"/>
      <w:lang w:val="en-AU" w:eastAsia="en-AU"/>
    </w:rPr>
  </w:style>
  <w:style w:type="table" w:styleId="TableGrid">
    <w:name w:val="Table Grid"/>
    <w:basedOn w:val="TableNormal"/>
    <w:uiPriority w:val="59"/>
    <w:rsid w:val="00CB32E3"/>
    <w:rPr>
      <w:sz w:val="22"/>
      <w:szCs w:val="22"/>
      <w:lang w:val="en-AU"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semiHidden/>
    <w:unhideWhenUsed/>
    <w:rsid w:val="00A70084"/>
    <w:rPr>
      <w:rFonts w:ascii="Calibri" w:eastAsiaTheme="minorHAnsi" w:hAnsi="Calibri"/>
      <w:sz w:val="22"/>
      <w:szCs w:val="21"/>
      <w:lang w:val="en-AU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A70084"/>
    <w:rPr>
      <w:rFonts w:ascii="Calibri" w:eastAsiaTheme="minorHAnsi" w:hAnsi="Calibri"/>
      <w:sz w:val="22"/>
      <w:szCs w:val="21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491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01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26CA2EAC-7AE4-41C5-9E11-22CE4661C8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5</TotalTime>
  <Pages>1</Pages>
  <Words>58</Words>
  <Characters>33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OW</Company>
  <LinksUpToDate>false</LinksUpToDate>
  <CharactersWithSpaces>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 Little</dc:creator>
  <cp:lastModifiedBy>Emma Ross</cp:lastModifiedBy>
  <cp:revision>51</cp:revision>
  <dcterms:created xsi:type="dcterms:W3CDTF">2016-11-01T05:52:00Z</dcterms:created>
  <dcterms:modified xsi:type="dcterms:W3CDTF">2020-09-29T06:48:00Z</dcterms:modified>
</cp:coreProperties>
</file>